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2C4115" w14:textId="39ECB41B" w:rsidR="00BA4126" w:rsidRDefault="00216452">
      <w:r>
        <w:t>Machine Learning</w:t>
      </w:r>
    </w:p>
    <w:p w14:paraId="48C633EB" w14:textId="7802F774" w:rsidR="001350C4" w:rsidRDefault="001350C4">
      <w:r>
        <w:t>Machine learning is a general term which specifies that if a machine can learn from data.</w:t>
      </w:r>
    </w:p>
    <w:p w14:paraId="200BB8DC" w14:textId="3B1088E2" w:rsidR="00216452" w:rsidRDefault="00216452">
      <w:r>
        <w:t>In Machine Learning you provide input, a result and a then a algorithm is applied to it to give a output.</w:t>
      </w:r>
    </w:p>
    <w:p w14:paraId="0460220B" w14:textId="11669B3B" w:rsidR="00216452" w:rsidRDefault="00216452">
      <w:r>
        <w:t>Steps to Machine learning.</w:t>
      </w:r>
    </w:p>
    <w:p w14:paraId="285DD3B1" w14:textId="4DDB9886" w:rsidR="00216452" w:rsidRDefault="00216452" w:rsidP="00216452">
      <w:pPr>
        <w:pStyle w:val="ListParagraph"/>
        <w:numPr>
          <w:ilvl w:val="0"/>
          <w:numId w:val="1"/>
        </w:numPr>
      </w:pPr>
      <w:r>
        <w:t>Data is collected</w:t>
      </w:r>
    </w:p>
    <w:p w14:paraId="7C773E58" w14:textId="380C51B4" w:rsidR="00216452" w:rsidRDefault="00216452" w:rsidP="00216452">
      <w:pPr>
        <w:pStyle w:val="ListParagraph"/>
        <w:numPr>
          <w:ilvl w:val="0"/>
          <w:numId w:val="1"/>
        </w:numPr>
      </w:pPr>
      <w:r>
        <w:t>Data is pre-processed</w:t>
      </w:r>
    </w:p>
    <w:p w14:paraId="4BA73A4F" w14:textId="0A8BCEB8" w:rsidR="00216452" w:rsidRDefault="00B34FF4" w:rsidP="00B34FF4">
      <w:pPr>
        <w:pStyle w:val="ListParagraph"/>
        <w:numPr>
          <w:ilvl w:val="0"/>
          <w:numId w:val="3"/>
        </w:numPr>
      </w:pPr>
      <w:r>
        <w:t>Analysing the data (seeing what would be useful for the model)</w:t>
      </w:r>
    </w:p>
    <w:p w14:paraId="564A08F5" w14:textId="53C10594" w:rsidR="00E01645" w:rsidRPr="00E01645" w:rsidRDefault="00B34FF4" w:rsidP="00E01645">
      <w:pPr>
        <w:pStyle w:val="ListParagraph"/>
        <w:numPr>
          <w:ilvl w:val="0"/>
          <w:numId w:val="3"/>
        </w:numPr>
      </w:pPr>
      <w:r>
        <w:t xml:space="preserve">Dealing the </w:t>
      </w:r>
      <w:r w:rsidRPr="00E01645">
        <w:rPr>
          <w:rFonts w:cstheme="minorHAnsi"/>
        </w:rPr>
        <w:t>missing</w:t>
      </w:r>
      <w:r w:rsidR="00E01645" w:rsidRPr="00E01645">
        <w:rPr>
          <w:rFonts w:cstheme="minorHAnsi"/>
        </w:rPr>
        <w:t xml:space="preserve">, </w:t>
      </w:r>
      <w:r w:rsidRPr="00E01645">
        <w:rPr>
          <w:rFonts w:cstheme="minorHAnsi"/>
        </w:rPr>
        <w:t>nan data</w:t>
      </w:r>
      <w:r w:rsidR="00E01645" w:rsidRPr="00E01645">
        <w:rPr>
          <w:rFonts w:cstheme="minorHAnsi"/>
        </w:rPr>
        <w:t xml:space="preserve">, </w:t>
      </w:r>
      <w:r w:rsidR="00E01645" w:rsidRPr="00E01645">
        <w:rPr>
          <w:rFonts w:cstheme="minorHAnsi"/>
          <w:color w:val="323130"/>
        </w:rPr>
        <w:t>handling duplicate data,</w:t>
      </w:r>
      <w:r w:rsidR="00E01645" w:rsidRPr="00E01645">
        <w:rPr>
          <w:rFonts w:cstheme="minorHAnsi"/>
          <w:color w:val="323130"/>
        </w:rPr>
        <w:t xml:space="preserve"> </w:t>
      </w:r>
      <w:r w:rsidR="00E01645" w:rsidRPr="00E01645">
        <w:rPr>
          <w:rFonts w:cstheme="minorHAnsi"/>
          <w:color w:val="323130"/>
        </w:rPr>
        <w:t>handling abnormal data</w:t>
      </w:r>
      <w:r w:rsidR="00E01645" w:rsidRPr="00E01645">
        <w:rPr>
          <w:rFonts w:cstheme="minorHAnsi"/>
          <w:color w:val="323130"/>
        </w:rPr>
        <w:t xml:space="preserve"> </w:t>
      </w:r>
      <w:r w:rsidR="00E01645" w:rsidRPr="00E01645">
        <w:rPr>
          <w:rFonts w:cstheme="minorHAnsi"/>
          <w:color w:val="323130"/>
        </w:rPr>
        <w:t>handling</w:t>
      </w:r>
      <w:r w:rsidR="00E01645" w:rsidRPr="00E01645">
        <w:rPr>
          <w:rFonts w:cstheme="minorHAnsi"/>
          <w:color w:val="323130"/>
        </w:rPr>
        <w:t>,</w:t>
      </w:r>
      <w:r w:rsidR="00E01645" w:rsidRPr="00E01645">
        <w:rPr>
          <w:rFonts w:cstheme="minorHAnsi"/>
          <w:color w:val="323130"/>
        </w:rPr>
        <w:t xml:space="preserve"> </w:t>
      </w:r>
      <w:r w:rsidR="00E01645" w:rsidRPr="00E01645">
        <w:rPr>
          <w:rFonts w:cstheme="minorHAnsi"/>
          <w:color w:val="323130"/>
        </w:rPr>
        <w:t xml:space="preserve"> </w:t>
      </w:r>
      <w:r w:rsidR="00E01645" w:rsidRPr="00E01645">
        <w:rPr>
          <w:rFonts w:cstheme="minorHAnsi"/>
          <w:color w:val="323130"/>
        </w:rPr>
        <w:t>outliers,</w:t>
      </w:r>
      <w:r w:rsidR="00E01645" w:rsidRPr="00E01645">
        <w:rPr>
          <w:rFonts w:cstheme="minorHAnsi"/>
          <w:color w:val="323130"/>
        </w:rPr>
        <w:t xml:space="preserve"> </w:t>
      </w:r>
      <w:r w:rsidR="00E01645" w:rsidRPr="00E01645">
        <w:rPr>
          <w:rFonts w:cstheme="minorHAnsi"/>
          <w:color w:val="323130"/>
        </w:rPr>
        <w:t>extracting relevant feature, scaling data,</w:t>
      </w:r>
      <w:r w:rsidR="00E01645" w:rsidRPr="00E01645">
        <w:rPr>
          <w:rFonts w:cstheme="minorHAnsi"/>
          <w:color w:val="323130"/>
        </w:rPr>
        <w:t xml:space="preserve"> </w:t>
      </w:r>
      <w:r w:rsidR="00E01645" w:rsidRPr="00E01645">
        <w:rPr>
          <w:rFonts w:cstheme="minorHAnsi"/>
          <w:color w:val="323130"/>
        </w:rPr>
        <w:t xml:space="preserve">and other </w:t>
      </w:r>
      <w:r w:rsidR="00E01645" w:rsidRPr="00E01645">
        <w:rPr>
          <w:rFonts w:cstheme="minorHAnsi"/>
          <w:color w:val="323130"/>
        </w:rPr>
        <w:t xml:space="preserve">pre-processing </w:t>
      </w:r>
      <w:r w:rsidR="00E01645" w:rsidRPr="00E01645">
        <w:rPr>
          <w:rFonts w:cstheme="minorHAnsi"/>
          <w:color w:val="323130"/>
        </w:rPr>
        <w:t>techniques in real life</w:t>
      </w:r>
      <w:r w:rsidR="00E01645">
        <w:rPr>
          <w:rFonts w:cstheme="minorHAnsi"/>
          <w:color w:val="323130"/>
        </w:rPr>
        <w:t>.</w:t>
      </w:r>
    </w:p>
    <w:p w14:paraId="1ABBA09D" w14:textId="3B13145A" w:rsidR="00B34FF4" w:rsidRDefault="00B34FF4" w:rsidP="00B34FF4">
      <w:pPr>
        <w:pStyle w:val="ListParagraph"/>
        <w:numPr>
          <w:ilvl w:val="0"/>
          <w:numId w:val="3"/>
        </w:numPr>
      </w:pPr>
      <w:r>
        <w:t>Splitting the dataset into training and testing set</w:t>
      </w:r>
    </w:p>
    <w:p w14:paraId="36B91941" w14:textId="52B99E43" w:rsidR="00216452" w:rsidRDefault="00B34FF4" w:rsidP="00216452">
      <w:pPr>
        <w:pStyle w:val="ListParagraph"/>
        <w:numPr>
          <w:ilvl w:val="0"/>
          <w:numId w:val="1"/>
        </w:numPr>
      </w:pPr>
      <w:r>
        <w:t>Model Creation.</w:t>
      </w:r>
    </w:p>
    <w:p w14:paraId="35F94E60" w14:textId="2B4D6F7A" w:rsidR="00B34FF4" w:rsidRDefault="00B34FF4" w:rsidP="00B34FF4">
      <w:pPr>
        <w:pStyle w:val="ListParagraph"/>
        <w:numPr>
          <w:ilvl w:val="0"/>
          <w:numId w:val="4"/>
        </w:numPr>
      </w:pPr>
      <w:r>
        <w:t>Choosing a learning algorithm to build a model.</w:t>
      </w:r>
    </w:p>
    <w:p w14:paraId="54BA63DA" w14:textId="15B29F34" w:rsidR="00B34FF4" w:rsidRDefault="00B34FF4" w:rsidP="00B34FF4">
      <w:pPr>
        <w:pStyle w:val="ListParagraph"/>
        <w:numPr>
          <w:ilvl w:val="0"/>
          <w:numId w:val="4"/>
        </w:numPr>
      </w:pPr>
      <w:r>
        <w:t>Training the model with the training set.</w:t>
      </w:r>
    </w:p>
    <w:p w14:paraId="009241D2" w14:textId="4FE1CBEF" w:rsidR="00B34FF4" w:rsidRDefault="00B34FF4" w:rsidP="00B34FF4">
      <w:pPr>
        <w:pStyle w:val="ListParagraph"/>
        <w:numPr>
          <w:ilvl w:val="0"/>
          <w:numId w:val="4"/>
        </w:numPr>
      </w:pPr>
      <w:r>
        <w:t>Testing the trained model with the testing set</w:t>
      </w:r>
    </w:p>
    <w:p w14:paraId="24597E7F" w14:textId="39EED91B" w:rsidR="00B34FF4" w:rsidRDefault="00E01645" w:rsidP="00B34FF4">
      <w:pPr>
        <w:pStyle w:val="ListParagraph"/>
        <w:numPr>
          <w:ilvl w:val="0"/>
          <w:numId w:val="1"/>
        </w:numPr>
      </w:pPr>
      <w:r>
        <w:t>Finally,</w:t>
      </w:r>
      <w:r w:rsidR="00B34FF4">
        <w:t xml:space="preserve"> with the results from the testing the model the results are analysed and evaluated.</w:t>
      </w:r>
    </w:p>
    <w:p w14:paraId="1CB2D147" w14:textId="77777777" w:rsidR="00B34FF4" w:rsidRDefault="00B34FF4" w:rsidP="00B34FF4">
      <w:pPr>
        <w:pStyle w:val="ListParagraph"/>
        <w:numPr>
          <w:ilvl w:val="0"/>
          <w:numId w:val="5"/>
        </w:numPr>
      </w:pPr>
      <w:r>
        <w:t xml:space="preserve">Positive improvement required is implemented </w:t>
      </w:r>
    </w:p>
    <w:p w14:paraId="09165F47" w14:textId="2FDC4A4E" w:rsidR="00E01645" w:rsidRDefault="00B34FF4" w:rsidP="00B34FF4">
      <w:pPr>
        <w:pStyle w:val="ListParagraph"/>
        <w:numPr>
          <w:ilvl w:val="0"/>
          <w:numId w:val="5"/>
        </w:numPr>
      </w:pPr>
      <w:r>
        <w:t>such as</w:t>
      </w:r>
      <w:r w:rsidR="00E01645">
        <w:t>:</w:t>
      </w:r>
    </w:p>
    <w:p w14:paraId="12BEC527" w14:textId="00E170C1" w:rsidR="00B34FF4" w:rsidRDefault="00E01645" w:rsidP="00E01645">
      <w:pPr>
        <w:pStyle w:val="ListParagraph"/>
        <w:numPr>
          <w:ilvl w:val="4"/>
          <w:numId w:val="6"/>
        </w:numPr>
      </w:pPr>
      <w:r>
        <w:t xml:space="preserve">collecting </w:t>
      </w:r>
      <w:r>
        <w:t xml:space="preserve"> </w:t>
      </w:r>
      <w:r w:rsidR="00B34FF4">
        <w:t xml:space="preserve">more data </w:t>
      </w:r>
    </w:p>
    <w:p w14:paraId="2F1186C1" w14:textId="34CB606E" w:rsidR="00B34FF4" w:rsidRDefault="00B34FF4" w:rsidP="00E01645">
      <w:pPr>
        <w:pStyle w:val="ListParagraph"/>
        <w:numPr>
          <w:ilvl w:val="4"/>
          <w:numId w:val="7"/>
        </w:numPr>
      </w:pPr>
      <w:r>
        <w:t>adding or removing data or other features</w:t>
      </w:r>
    </w:p>
    <w:p w14:paraId="623EC054" w14:textId="793F216B" w:rsidR="00B34FF4" w:rsidRDefault="00B34FF4" w:rsidP="00E01645">
      <w:pPr>
        <w:pStyle w:val="ListParagraph"/>
        <w:numPr>
          <w:ilvl w:val="4"/>
          <w:numId w:val="7"/>
        </w:numPr>
      </w:pPr>
      <w:r>
        <w:t>choosing another algorithm</w:t>
      </w:r>
      <w:r w:rsidR="00E01645">
        <w:t>.</w:t>
      </w:r>
    </w:p>
    <w:p w14:paraId="60D17AA9" w14:textId="2EFFE113" w:rsidR="00E01645" w:rsidRDefault="00E01645" w:rsidP="00E01645">
      <w:pPr>
        <w:pStyle w:val="ListParagraph"/>
        <w:numPr>
          <w:ilvl w:val="4"/>
          <w:numId w:val="7"/>
        </w:numPr>
      </w:pPr>
      <w:r>
        <w:t>Turning hyperparameter etc to improve the model performance.</w:t>
      </w:r>
    </w:p>
    <w:p w14:paraId="296A555E" w14:textId="24DC0B23" w:rsidR="00E01645" w:rsidRDefault="00E01645" w:rsidP="00E01645">
      <w:r>
        <w:t>A good machine learning model should predict the future.</w:t>
      </w:r>
    </w:p>
    <w:p w14:paraId="28A40A12" w14:textId="38230B8A" w:rsidR="001350C4" w:rsidRDefault="001350C4" w:rsidP="00E01645"/>
    <w:p w14:paraId="337E6D0C" w14:textId="6F7251DD" w:rsidR="001350C4" w:rsidRDefault="001350C4" w:rsidP="00E01645">
      <w:r>
        <w:t>Machine learning algorithm types.</w:t>
      </w:r>
    </w:p>
    <w:p w14:paraId="766DB74F" w14:textId="53B74358" w:rsidR="001350C4" w:rsidRDefault="001350C4" w:rsidP="001350C4">
      <w:pPr>
        <w:pStyle w:val="ListParagraph"/>
        <w:numPr>
          <w:ilvl w:val="0"/>
          <w:numId w:val="10"/>
        </w:numPr>
      </w:pPr>
      <w:r>
        <w:t xml:space="preserve">Supervised </w:t>
      </w:r>
    </w:p>
    <w:p w14:paraId="074483E4" w14:textId="480B594D" w:rsidR="001350C4" w:rsidRDefault="001350C4" w:rsidP="001350C4">
      <w:pPr>
        <w:pStyle w:val="ListParagraph"/>
        <w:numPr>
          <w:ilvl w:val="0"/>
          <w:numId w:val="11"/>
        </w:numPr>
      </w:pPr>
      <w:r>
        <w:t>Each data point is labelled or associated with a category or values of interest.</w:t>
      </w:r>
    </w:p>
    <w:p w14:paraId="3DD3D887" w14:textId="47F0FABE" w:rsidR="001350C4" w:rsidRDefault="001350C4" w:rsidP="001350C4">
      <w:pPr>
        <w:pStyle w:val="ListParagraph"/>
        <w:numPr>
          <w:ilvl w:val="0"/>
          <w:numId w:val="11"/>
        </w:numPr>
      </w:pPr>
      <w:r>
        <w:t>The goal of supervised learning is to study many labels like this and then to be able to make prediction about future data points</w:t>
      </w:r>
    </w:p>
    <w:p w14:paraId="02D02FA8" w14:textId="43419691" w:rsidR="003E7734" w:rsidRDefault="003E7734" w:rsidP="003E7734">
      <w:r>
        <w:t>There are two types of supervised learning.</w:t>
      </w:r>
    </w:p>
    <w:p w14:paraId="463A1164" w14:textId="5648119B" w:rsidR="003E7734" w:rsidRDefault="003E7734" w:rsidP="003E7734">
      <w:pPr>
        <w:pStyle w:val="ListParagraph"/>
        <w:numPr>
          <w:ilvl w:val="0"/>
          <w:numId w:val="14"/>
        </w:numPr>
      </w:pPr>
      <w:r>
        <w:t xml:space="preserve">Classification </w:t>
      </w:r>
    </w:p>
    <w:p w14:paraId="064F22F4" w14:textId="3CF599A7" w:rsidR="004D59E6" w:rsidRDefault="004D59E6" w:rsidP="004D59E6">
      <w:pPr>
        <w:pStyle w:val="ListParagraph"/>
        <w:numPr>
          <w:ilvl w:val="0"/>
          <w:numId w:val="15"/>
        </w:numPr>
      </w:pPr>
      <w:r>
        <w:t>Output variable is categorised to two or more classes.</w:t>
      </w:r>
    </w:p>
    <w:p w14:paraId="473B3C72" w14:textId="4BA8C3D2" w:rsidR="003E7734" w:rsidRDefault="003E7734" w:rsidP="003E7734">
      <w:pPr>
        <w:pStyle w:val="ListParagraph"/>
        <w:numPr>
          <w:ilvl w:val="0"/>
          <w:numId w:val="14"/>
        </w:numPr>
      </w:pPr>
      <w:r>
        <w:t xml:space="preserve">Regression </w:t>
      </w:r>
    </w:p>
    <w:p w14:paraId="246D26F5" w14:textId="6B65D6FD" w:rsidR="004D59E6" w:rsidRDefault="004D59E6" w:rsidP="004D59E6">
      <w:pPr>
        <w:pStyle w:val="ListParagraph"/>
        <w:numPr>
          <w:ilvl w:val="0"/>
          <w:numId w:val="15"/>
        </w:numPr>
      </w:pPr>
      <w:r>
        <w:t>Output variable is real or continues value.</w:t>
      </w:r>
    </w:p>
    <w:p w14:paraId="5F2F711C" w14:textId="6E549A8A" w:rsidR="001350C4" w:rsidRDefault="001350C4" w:rsidP="001350C4">
      <w:pPr>
        <w:pStyle w:val="ListParagraph"/>
        <w:numPr>
          <w:ilvl w:val="0"/>
          <w:numId w:val="10"/>
        </w:numPr>
      </w:pPr>
      <w:r>
        <w:t>Unsupervised</w:t>
      </w:r>
    </w:p>
    <w:p w14:paraId="3EB98463" w14:textId="35CA16DB" w:rsidR="001350C4" w:rsidRDefault="001350C4" w:rsidP="001350C4">
      <w:pPr>
        <w:pStyle w:val="ListParagraph"/>
        <w:numPr>
          <w:ilvl w:val="0"/>
          <w:numId w:val="12"/>
        </w:numPr>
      </w:pPr>
      <w:r>
        <w:t>Data points have no labels associated with them.</w:t>
      </w:r>
    </w:p>
    <w:p w14:paraId="24DBA248" w14:textId="56D94D72" w:rsidR="001350C4" w:rsidRDefault="001350C4" w:rsidP="001350C4">
      <w:pPr>
        <w:pStyle w:val="ListParagraph"/>
        <w:numPr>
          <w:ilvl w:val="0"/>
          <w:numId w:val="12"/>
        </w:numPr>
      </w:pPr>
      <w:r>
        <w:t>The data needs to be organised in some way that its structure can be described.</w:t>
      </w:r>
    </w:p>
    <w:p w14:paraId="697CE123" w14:textId="79D9D15B" w:rsidR="001350C4" w:rsidRDefault="001350C4" w:rsidP="001350C4">
      <w:pPr>
        <w:pStyle w:val="ListParagraph"/>
        <w:numPr>
          <w:ilvl w:val="0"/>
          <w:numId w:val="12"/>
        </w:numPr>
      </w:pPr>
      <w:r>
        <w:t>Unsupervised learning groups the data into clusters</w:t>
      </w:r>
    </w:p>
    <w:p w14:paraId="344198BB" w14:textId="739E5AB2" w:rsidR="001350C4" w:rsidRDefault="001350C4" w:rsidP="001350C4">
      <w:pPr>
        <w:pStyle w:val="ListParagraph"/>
        <w:numPr>
          <w:ilvl w:val="0"/>
          <w:numId w:val="12"/>
        </w:numPr>
      </w:pPr>
      <w:r>
        <w:t>It finds different ways of looking at complex data to make it appear simpler.</w:t>
      </w:r>
    </w:p>
    <w:p w14:paraId="1D0A5E1F" w14:textId="1556A5AD" w:rsidR="001350C4" w:rsidRDefault="001350C4" w:rsidP="001350C4">
      <w:pPr>
        <w:pStyle w:val="ListParagraph"/>
        <w:numPr>
          <w:ilvl w:val="0"/>
          <w:numId w:val="12"/>
        </w:numPr>
      </w:pPr>
      <w:r>
        <w:lastRenderedPageBreak/>
        <w:t>The mechanism of unsupervised learning is to fit the model with an example input without the associated output</w:t>
      </w:r>
      <w:r w:rsidR="00CF084B">
        <w:t xml:space="preserve"> and repeat the step many times until the model drives structure from the data.</w:t>
      </w:r>
    </w:p>
    <w:p w14:paraId="381EA6D4" w14:textId="35146B51" w:rsidR="00CF084B" w:rsidRDefault="00CF084B" w:rsidP="001350C4">
      <w:pPr>
        <w:pStyle w:val="ListParagraph"/>
        <w:numPr>
          <w:ilvl w:val="0"/>
          <w:numId w:val="12"/>
        </w:numPr>
      </w:pPr>
      <w:r>
        <w:t>Now with brand new input the model will find hidden structures in the data.</w:t>
      </w:r>
    </w:p>
    <w:p w14:paraId="6B65DF7C" w14:textId="10207207" w:rsidR="004D59E6" w:rsidRDefault="004D59E6" w:rsidP="004D59E6">
      <w:r>
        <w:t>There are two subcategories of unsupervised learning.</w:t>
      </w:r>
    </w:p>
    <w:p w14:paraId="6C2DEFFE" w14:textId="302ACB01" w:rsidR="004D59E6" w:rsidRDefault="004D59E6" w:rsidP="004D59E6">
      <w:pPr>
        <w:pStyle w:val="ListParagraph"/>
        <w:numPr>
          <w:ilvl w:val="0"/>
          <w:numId w:val="16"/>
        </w:numPr>
      </w:pPr>
      <w:r>
        <w:t xml:space="preserve">Clustering </w:t>
      </w:r>
    </w:p>
    <w:p w14:paraId="74BAB0D0" w14:textId="1FD62ED0" w:rsidR="004D59E6" w:rsidRDefault="004D59E6" w:rsidP="004D59E6">
      <w:pPr>
        <w:pStyle w:val="ListParagraph"/>
        <w:numPr>
          <w:ilvl w:val="0"/>
          <w:numId w:val="15"/>
        </w:numPr>
      </w:pPr>
      <w:r>
        <w:t>Split group data to clusters that are similar or related to each other.</w:t>
      </w:r>
    </w:p>
    <w:p w14:paraId="7B7506DE" w14:textId="61098545" w:rsidR="004D59E6" w:rsidRDefault="004D59E6" w:rsidP="004D59E6">
      <w:pPr>
        <w:pStyle w:val="ListParagraph"/>
        <w:numPr>
          <w:ilvl w:val="0"/>
          <w:numId w:val="16"/>
        </w:numPr>
      </w:pPr>
      <w:r>
        <w:t>Association</w:t>
      </w:r>
    </w:p>
    <w:p w14:paraId="454A8C52" w14:textId="61850CA6" w:rsidR="004D59E6" w:rsidRDefault="004D59E6" w:rsidP="004D59E6">
      <w:pPr>
        <w:pStyle w:val="ListParagraph"/>
        <w:numPr>
          <w:ilvl w:val="0"/>
          <w:numId w:val="15"/>
        </w:numPr>
      </w:pPr>
      <w:r>
        <w:t xml:space="preserve">Find structure in a chaotic environment. </w:t>
      </w:r>
    </w:p>
    <w:p w14:paraId="3D5F4C63" w14:textId="535236B1" w:rsidR="001350C4" w:rsidRDefault="001350C4" w:rsidP="001350C4">
      <w:pPr>
        <w:pStyle w:val="ListParagraph"/>
        <w:numPr>
          <w:ilvl w:val="0"/>
          <w:numId w:val="10"/>
        </w:numPr>
      </w:pPr>
      <w:r>
        <w:t>Reinforcement learning</w:t>
      </w:r>
    </w:p>
    <w:p w14:paraId="1408F66D" w14:textId="510502E3" w:rsidR="001350C4" w:rsidRDefault="00CF084B" w:rsidP="00CF084B">
      <w:pPr>
        <w:pStyle w:val="ListParagraph"/>
        <w:numPr>
          <w:ilvl w:val="0"/>
          <w:numId w:val="13"/>
        </w:numPr>
      </w:pPr>
      <w:r>
        <w:t xml:space="preserve">In reinforcement leaning </w:t>
      </w:r>
      <w:proofErr w:type="spellStart"/>
      <w:r>
        <w:t>a</w:t>
      </w:r>
      <w:proofErr w:type="spellEnd"/>
      <w:r>
        <w:t xml:space="preserve"> algorithm gets to choose an action in response to each data point. </w:t>
      </w:r>
    </w:p>
    <w:p w14:paraId="484C9F80" w14:textId="782218C8" w:rsidR="00CF084B" w:rsidRDefault="00CF084B" w:rsidP="00CF084B">
      <w:pPr>
        <w:pStyle w:val="ListParagraph"/>
        <w:numPr>
          <w:ilvl w:val="0"/>
          <w:numId w:val="13"/>
        </w:numPr>
      </w:pPr>
      <w:r>
        <w:t xml:space="preserve">The algorithm received feed back on how good the action was </w:t>
      </w:r>
    </w:p>
    <w:p w14:paraId="1517B2AC" w14:textId="6E858F2E" w:rsidR="00CF084B" w:rsidRDefault="00CF084B" w:rsidP="00CF084B">
      <w:pPr>
        <w:pStyle w:val="ListParagraph"/>
        <w:numPr>
          <w:ilvl w:val="0"/>
          <w:numId w:val="13"/>
        </w:numPr>
      </w:pPr>
      <w:r>
        <w:t>Based on this the algorithm changes its action to receive the highest reward.</w:t>
      </w:r>
    </w:p>
    <w:sectPr w:rsidR="00CF084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B96693"/>
    <w:multiLevelType w:val="multilevel"/>
    <w:tmpl w:val="AD94A2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EA7D87"/>
    <w:multiLevelType w:val="multilevel"/>
    <w:tmpl w:val="768067BC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" w15:restartNumberingAfterBreak="0">
    <w:nsid w:val="05E95A97"/>
    <w:multiLevelType w:val="hybridMultilevel"/>
    <w:tmpl w:val="24482A8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17E45C6"/>
    <w:multiLevelType w:val="hybridMultilevel"/>
    <w:tmpl w:val="EEFE1850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6984939"/>
    <w:multiLevelType w:val="multilevel"/>
    <w:tmpl w:val="08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5" w15:restartNumberingAfterBreak="0">
    <w:nsid w:val="2E716ED2"/>
    <w:multiLevelType w:val="hybridMultilevel"/>
    <w:tmpl w:val="8F844EF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822543"/>
    <w:multiLevelType w:val="multilevel"/>
    <w:tmpl w:val="1FDCB294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7" w15:restartNumberingAfterBreak="0">
    <w:nsid w:val="328E3267"/>
    <w:multiLevelType w:val="hybridMultilevel"/>
    <w:tmpl w:val="AA32C4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801D66"/>
    <w:multiLevelType w:val="hybridMultilevel"/>
    <w:tmpl w:val="8F844EF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40200C"/>
    <w:multiLevelType w:val="hybridMultilevel"/>
    <w:tmpl w:val="55343B42"/>
    <w:lvl w:ilvl="0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E994609"/>
    <w:multiLevelType w:val="hybridMultilevel"/>
    <w:tmpl w:val="0A8C160E"/>
    <w:lvl w:ilvl="0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E6A0963"/>
    <w:multiLevelType w:val="hybridMultilevel"/>
    <w:tmpl w:val="1B26CB20"/>
    <w:lvl w:ilvl="0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E384F87"/>
    <w:multiLevelType w:val="hybridMultilevel"/>
    <w:tmpl w:val="6F906E1A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75917C1"/>
    <w:multiLevelType w:val="multilevel"/>
    <w:tmpl w:val="44526F76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4" w15:restartNumberingAfterBreak="0">
    <w:nsid w:val="70A54995"/>
    <w:multiLevelType w:val="hybridMultilevel"/>
    <w:tmpl w:val="57B2DC3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752A15CD"/>
    <w:multiLevelType w:val="hybridMultilevel"/>
    <w:tmpl w:val="AFEA2A8E"/>
    <w:lvl w:ilvl="0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10"/>
  </w:num>
  <w:num w:numId="4">
    <w:abstractNumId w:val="9"/>
  </w:num>
  <w:num w:numId="5">
    <w:abstractNumId w:val="11"/>
  </w:num>
  <w:num w:numId="6">
    <w:abstractNumId w:val="6"/>
  </w:num>
  <w:num w:numId="7">
    <w:abstractNumId w:val="13"/>
  </w:num>
  <w:num w:numId="8">
    <w:abstractNumId w:val="0"/>
  </w:num>
  <w:num w:numId="9">
    <w:abstractNumId w:val="4"/>
  </w:num>
  <w:num w:numId="10">
    <w:abstractNumId w:val="1"/>
  </w:num>
  <w:num w:numId="11">
    <w:abstractNumId w:val="14"/>
  </w:num>
  <w:num w:numId="12">
    <w:abstractNumId w:val="12"/>
  </w:num>
  <w:num w:numId="13">
    <w:abstractNumId w:val="3"/>
  </w:num>
  <w:num w:numId="14">
    <w:abstractNumId w:val="5"/>
  </w:num>
  <w:num w:numId="15">
    <w:abstractNumId w:val="15"/>
  </w:num>
  <w:num w:numId="1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xMzAxMbIwBDJNLZV0lIJTi4sz8/NACgxrARraPPQsAAAA"/>
  </w:docVars>
  <w:rsids>
    <w:rsidRoot w:val="00C84983"/>
    <w:rsid w:val="001350C4"/>
    <w:rsid w:val="00216452"/>
    <w:rsid w:val="003E7734"/>
    <w:rsid w:val="004D59E6"/>
    <w:rsid w:val="00652C89"/>
    <w:rsid w:val="006D42F5"/>
    <w:rsid w:val="00B34FF4"/>
    <w:rsid w:val="00C84983"/>
    <w:rsid w:val="00CF084B"/>
    <w:rsid w:val="00E016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BB904F"/>
  <w15:chartTrackingRefBased/>
  <w15:docId w15:val="{C105B3A0-65B1-4588-BAEC-F534686A55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16452"/>
    <w:pPr>
      <w:ind w:left="720"/>
      <w:contextualSpacing/>
    </w:pPr>
  </w:style>
  <w:style w:type="paragraph" w:customStyle="1" w:styleId="transcript-line">
    <w:name w:val="transcript-line"/>
    <w:basedOn w:val="Normal"/>
    <w:rsid w:val="00E0164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2940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32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267924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8209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816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30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83710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0876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1709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46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79013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733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4820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52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98633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764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793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17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574532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7969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67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375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033340">
              <w:marLeft w:val="0"/>
              <w:marRight w:val="12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868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2</Pages>
  <Words>375</Words>
  <Characters>2141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ad Iftikhar</dc:creator>
  <cp:keywords/>
  <dc:description/>
  <cp:lastModifiedBy>Saad Iftikhar</cp:lastModifiedBy>
  <cp:revision>2</cp:revision>
  <dcterms:created xsi:type="dcterms:W3CDTF">2021-10-23T11:00:00Z</dcterms:created>
  <dcterms:modified xsi:type="dcterms:W3CDTF">2021-10-23T13:08:00Z</dcterms:modified>
</cp:coreProperties>
</file>